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41897" w:rsidRDefault="00D348B6">
      <w:pPr>
        <w:pStyle w:val="a4"/>
      </w:pPr>
      <w:r>
        <w:t>Лабораторная работа №2</w:t>
      </w:r>
    </w:p>
    <w:p w:rsidR="00D41897" w:rsidRDefault="00D348B6">
      <w:pPr>
        <w:pStyle w:val="a5"/>
      </w:pPr>
      <w:r>
        <w:t>Дискреционное разграничение прав в Linux. Основные атрибуты</w:t>
      </w:r>
    </w:p>
    <w:p w:rsidR="00D41897" w:rsidRDefault="00D348B6">
      <w:pPr>
        <w:pStyle w:val="Author"/>
      </w:pPr>
      <w:r>
        <w:t>Асеева Яна Олег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368962083"/>
        <w:docPartObj>
          <w:docPartGallery w:val="Table of Contents"/>
          <w:docPartUnique/>
        </w:docPartObj>
      </w:sdtPr>
      <w:sdtEndPr/>
      <w:sdtContent>
        <w:p w:rsidR="00D41897" w:rsidRDefault="00D348B6">
          <w:pPr>
            <w:pStyle w:val="ae"/>
          </w:pPr>
          <w:r>
            <w:t>Содержание</w:t>
          </w:r>
        </w:p>
        <w:p w:rsidR="005874A9" w:rsidRDefault="00D348B6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5874A9">
            <w:fldChar w:fldCharType="separate"/>
          </w:r>
          <w:hyperlink w:anchor="_Toc114270820" w:history="1">
            <w:r w:rsidR="005874A9" w:rsidRPr="005269B8">
              <w:rPr>
                <w:rStyle w:val="ad"/>
                <w:noProof/>
              </w:rPr>
              <w:t>Цель работы</w:t>
            </w:r>
            <w:r w:rsidR="005874A9">
              <w:rPr>
                <w:noProof/>
                <w:webHidden/>
              </w:rPr>
              <w:tab/>
            </w:r>
            <w:r w:rsidR="005874A9">
              <w:rPr>
                <w:noProof/>
                <w:webHidden/>
              </w:rPr>
              <w:fldChar w:fldCharType="begin"/>
            </w:r>
            <w:r w:rsidR="005874A9">
              <w:rPr>
                <w:noProof/>
                <w:webHidden/>
              </w:rPr>
              <w:instrText xml:space="preserve"> PAGEREF _Toc114270820 \h </w:instrText>
            </w:r>
            <w:r w:rsidR="005874A9">
              <w:rPr>
                <w:noProof/>
                <w:webHidden/>
              </w:rPr>
            </w:r>
            <w:r w:rsidR="005874A9">
              <w:rPr>
                <w:noProof/>
                <w:webHidden/>
              </w:rPr>
              <w:fldChar w:fldCharType="separate"/>
            </w:r>
            <w:r w:rsidR="005874A9">
              <w:rPr>
                <w:noProof/>
                <w:webHidden/>
              </w:rPr>
              <w:t>1</w:t>
            </w:r>
            <w:r w:rsidR="005874A9">
              <w:rPr>
                <w:noProof/>
                <w:webHidden/>
              </w:rPr>
              <w:fldChar w:fldCharType="end"/>
            </w:r>
          </w:hyperlink>
        </w:p>
        <w:p w:rsidR="005874A9" w:rsidRDefault="005874A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270821" w:history="1">
            <w:r w:rsidRPr="005269B8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2708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874A9" w:rsidRDefault="005874A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270822" w:history="1">
            <w:r w:rsidRPr="005269B8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2708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874A9" w:rsidRDefault="005874A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270823" w:history="1">
            <w:r w:rsidRPr="005269B8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2708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41897" w:rsidRDefault="00D348B6">
          <w:r>
            <w:fldChar w:fldCharType="end"/>
          </w:r>
        </w:p>
      </w:sdtContent>
    </w:sdt>
    <w:p w:rsidR="00D41897" w:rsidRDefault="00D348B6">
      <w:pPr>
        <w:pStyle w:val="1"/>
      </w:pPr>
      <w:bookmarkStart w:id="0" w:name="цель-работы"/>
      <w:bookmarkStart w:id="1" w:name="_Toc114270820"/>
      <w:r>
        <w:t>Цель работы</w:t>
      </w:r>
      <w:bookmarkEnd w:id="0"/>
      <w:bookmarkEnd w:id="1"/>
    </w:p>
    <w:p w:rsidR="00D41897" w:rsidRDefault="00D348B6">
      <w:pPr>
        <w:pStyle w:val="FirstParagraph"/>
      </w:pPr>
      <w:r>
        <w:t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p w:rsidR="00D41897" w:rsidRDefault="00D348B6">
      <w:pPr>
        <w:pStyle w:val="1"/>
      </w:pPr>
      <w:bookmarkStart w:id="2" w:name="выполнение-лабораторной-работы"/>
      <w:bookmarkStart w:id="3" w:name="_Toc114270821"/>
      <w:r>
        <w:t>Выполнение лабораторной работы</w:t>
      </w:r>
      <w:bookmarkEnd w:id="2"/>
      <w:bookmarkEnd w:id="3"/>
    </w:p>
    <w:p w:rsidR="00D41897" w:rsidRDefault="00D348B6">
      <w:pPr>
        <w:pStyle w:val="FirstParagraph"/>
      </w:pPr>
      <w:r>
        <w:t>1.В установленной при выполне</w:t>
      </w:r>
      <w:r>
        <w:t>нии предыдущей лабораторной работы операционной системе создала учётную запись пользователя guest (используя учётную запись администратора): useradd guest (рис.1)</w:t>
      </w:r>
    </w:p>
    <w:p w:rsidR="005874A9" w:rsidRPr="005874A9" w:rsidRDefault="005874A9" w:rsidP="005874A9">
      <w:pPr>
        <w:pStyle w:val="a0"/>
      </w:pPr>
      <w:r>
        <w:rPr>
          <w:noProof/>
          <w:lang w:eastAsia="ru-RU"/>
        </w:rPr>
        <w:drawing>
          <wp:inline distT="0" distB="0" distL="0" distR="0">
            <wp:extent cx="6152515" cy="105219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Снимок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052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1897" w:rsidRDefault="00D348B6" w:rsidP="005874A9">
      <w:pPr>
        <w:pStyle w:val="CaptionedFigure"/>
      </w:pPr>
      <w:r>
        <w:t>рис.1</w:t>
      </w:r>
    </w:p>
    <w:p w:rsidR="00D41897" w:rsidRDefault="00D348B6">
      <w:pPr>
        <w:pStyle w:val="a0"/>
      </w:pPr>
      <w:r>
        <w:t>2</w:t>
      </w:r>
      <w:r>
        <w:t>.Задала пароль для пользователя guest (используя учётную запись администра</w:t>
      </w:r>
      <w:r>
        <w:t>тора): passwd guest (рис.2)</w:t>
      </w:r>
    </w:p>
    <w:p w:rsidR="00D41897" w:rsidRDefault="005874A9" w:rsidP="005874A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953135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Снимок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953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1897" w:rsidRDefault="00D348B6">
      <w:pPr>
        <w:pStyle w:val="a0"/>
      </w:pPr>
      <w:r>
        <w:t>р</w:t>
      </w:r>
      <w:r>
        <w:t>ис.2</w:t>
      </w:r>
    </w:p>
    <w:p w:rsidR="00D41897" w:rsidRDefault="00D348B6">
      <w:pPr>
        <w:pStyle w:val="a0"/>
      </w:pPr>
      <w:r>
        <w:lastRenderedPageBreak/>
        <w:t>3.Вошла в систему от имени пользователя guest. (рис.3)</w:t>
      </w:r>
    </w:p>
    <w:p w:rsidR="00D41897" w:rsidRDefault="005874A9">
      <w:pPr>
        <w:pStyle w:val="a0"/>
      </w:pPr>
      <w:r>
        <w:rPr>
          <w:noProof/>
          <w:lang w:eastAsia="ru-RU"/>
        </w:rPr>
        <w:drawing>
          <wp:inline distT="0" distB="0" distL="0" distR="0">
            <wp:extent cx="6152515" cy="4134485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Снимок3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134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74A9" w:rsidRDefault="005874A9">
      <w:pPr>
        <w:pStyle w:val="a0"/>
      </w:pPr>
      <w:r>
        <w:t>рис.3</w:t>
      </w:r>
    </w:p>
    <w:p w:rsidR="00D41897" w:rsidRDefault="00D348B6">
      <w:pPr>
        <w:pStyle w:val="a0"/>
      </w:pPr>
      <w:r>
        <w:t>4.Определила директорию, в которой я нахожусь, командой pwd. Для пользователя quest она является домашней и совпадает с приглашением командной строки. (ри</w:t>
      </w:r>
      <w:r>
        <w:t>с.4)</w:t>
      </w:r>
    </w:p>
    <w:p w:rsidR="005874A9" w:rsidRDefault="005874A9">
      <w:pPr>
        <w:pStyle w:val="a0"/>
      </w:pPr>
      <w:r>
        <w:rPr>
          <w:noProof/>
          <w:lang w:eastAsia="ru-RU"/>
        </w:rPr>
        <w:drawing>
          <wp:inline distT="0" distB="0" distL="0" distR="0">
            <wp:extent cx="6152515" cy="795655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Снимок4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795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1897" w:rsidRDefault="00D348B6">
      <w:pPr>
        <w:pStyle w:val="a0"/>
      </w:pPr>
      <w:r>
        <w:t>рис.4</w:t>
      </w:r>
    </w:p>
    <w:p w:rsidR="00D41897" w:rsidRDefault="00D348B6">
      <w:pPr>
        <w:pStyle w:val="a0"/>
      </w:pPr>
      <w:r>
        <w:t>5.Уточнила имя пользователя командой whoami. (рис.5)</w:t>
      </w:r>
    </w:p>
    <w:p w:rsidR="00D41897" w:rsidRDefault="005874A9" w:rsidP="005874A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93472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Снимок5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934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1897" w:rsidRDefault="00D348B6">
      <w:pPr>
        <w:pStyle w:val="a0"/>
      </w:pPr>
      <w:r>
        <w:t>р</w:t>
      </w:r>
      <w:r>
        <w:t>ис.5</w:t>
      </w:r>
    </w:p>
    <w:p w:rsidR="00D41897" w:rsidRDefault="00D348B6">
      <w:pPr>
        <w:pStyle w:val="a0"/>
      </w:pPr>
      <w:r>
        <w:lastRenderedPageBreak/>
        <w:t>6.С помощью команды id уточнила имя пользователя (1001(guest)), его группу (1001(guest)), а также группы, куда входит пользователь (1001(guest)), убедилась в верн</w:t>
      </w:r>
      <w:r>
        <w:t>ости с помощью команды groups. (рис.6)</w:t>
      </w:r>
    </w:p>
    <w:p w:rsidR="00D41897" w:rsidRDefault="005874A9" w:rsidP="005874A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110871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Снимок6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108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1897" w:rsidRDefault="00D348B6">
      <w:pPr>
        <w:pStyle w:val="a0"/>
      </w:pPr>
      <w:r>
        <w:t>р</w:t>
      </w:r>
      <w:r>
        <w:t>ис.6</w:t>
      </w:r>
    </w:p>
    <w:p w:rsidR="00D41897" w:rsidRDefault="00D348B6">
      <w:pPr>
        <w:pStyle w:val="a0"/>
      </w:pPr>
      <w:r>
        <w:t>7.Просмотрела файл /etc/passwd командой cat /etc/passwd. Нашла в нём свою учётную запись. Определила uid (1001) пользователя. Определила gid пользователя (1001). Данные совпали с информацией полученной ранее. (рис.7)</w:t>
      </w:r>
    </w:p>
    <w:p w:rsidR="00D41897" w:rsidRDefault="005874A9" w:rsidP="005874A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72771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Снимок7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727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1897" w:rsidRDefault="00D348B6">
      <w:pPr>
        <w:pStyle w:val="a0"/>
      </w:pPr>
      <w:r>
        <w:t>р</w:t>
      </w:r>
      <w:r>
        <w:t>ис.7</w:t>
      </w:r>
    </w:p>
    <w:p w:rsidR="00D41897" w:rsidRDefault="00D348B6">
      <w:pPr>
        <w:pStyle w:val="a0"/>
      </w:pPr>
      <w:r>
        <w:t>8.Определила существу</w:t>
      </w:r>
      <w:r>
        <w:t>ющие в системе директории командой ls -l /home/. (рис.8)</w:t>
      </w:r>
    </w:p>
    <w:p w:rsidR="00D41897" w:rsidRDefault="005874A9" w:rsidP="005874A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109728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Снимок8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097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1897" w:rsidRDefault="00D348B6">
      <w:pPr>
        <w:pStyle w:val="a0"/>
      </w:pPr>
      <w:r>
        <w:t>р</w:t>
      </w:r>
      <w:r>
        <w:t>ис.8</w:t>
      </w:r>
    </w:p>
    <w:p w:rsidR="00D41897" w:rsidRDefault="00D348B6">
      <w:pPr>
        <w:pStyle w:val="a0"/>
      </w:pPr>
      <w:r>
        <w:t>Полные права над директориями имеют только владельцы папок, другие атрибуты забраны.</w:t>
      </w:r>
    </w:p>
    <w:p w:rsidR="00D41897" w:rsidRDefault="00D348B6">
      <w:pPr>
        <w:pStyle w:val="a0"/>
      </w:pPr>
      <w:r>
        <w:t xml:space="preserve">9.Проверила, какие расширенные атрибуты установлены на поддиректориях, находящихся в директории </w:t>
      </w:r>
      <w:r>
        <w:t>/home: lsattr /home (рис.9)</w:t>
      </w:r>
    </w:p>
    <w:p w:rsidR="00D41897" w:rsidRDefault="005874A9" w:rsidP="005874A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809625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Снимок9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1897" w:rsidRDefault="00D348B6">
      <w:pPr>
        <w:pStyle w:val="a0"/>
      </w:pPr>
      <w:r>
        <w:t>р</w:t>
      </w:r>
      <w:r>
        <w:t>ис.9</w:t>
      </w:r>
    </w:p>
    <w:p w:rsidR="00D41897" w:rsidRDefault="00D348B6">
      <w:pPr>
        <w:pStyle w:val="a0"/>
      </w:pPr>
      <w:r>
        <w:t>Я не смогла увидеть расширенные атрибуты текущей директории и директории другого пользователя.</w:t>
      </w:r>
    </w:p>
    <w:p w:rsidR="00D41897" w:rsidRDefault="00D348B6">
      <w:pPr>
        <w:pStyle w:val="a0"/>
      </w:pPr>
      <w:r>
        <w:lastRenderedPageBreak/>
        <w:t>10.Создала в домашней директории поддиректорию dir1 командой mkdir dir1. Определила командами ls -l и lsattr, какие права доступа и расширенные атрибуты были выставлены на директорию dir1. (рис.10)</w:t>
      </w:r>
    </w:p>
    <w:p w:rsidR="00D41897" w:rsidRDefault="005874A9" w:rsidP="005874A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3597910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Снимок10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597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1897" w:rsidRDefault="00D348B6">
      <w:pPr>
        <w:pStyle w:val="a0"/>
      </w:pPr>
      <w:r>
        <w:t>р</w:t>
      </w:r>
      <w:r>
        <w:t>ис.10</w:t>
      </w:r>
    </w:p>
    <w:p w:rsidR="00D41897" w:rsidRDefault="00D348B6">
      <w:pPr>
        <w:pStyle w:val="a0"/>
      </w:pPr>
      <w:r>
        <w:t>Права на чтение и выполнение есть у в</w:t>
      </w:r>
      <w:r>
        <w:t>сех. Только у создателя и группы создателя имеются права на запись. Я не смогла просмотреть расширенные атрибуты.</w:t>
      </w:r>
    </w:p>
    <w:p w:rsidR="00D41897" w:rsidRDefault="00D348B6">
      <w:pPr>
        <w:pStyle w:val="a0"/>
      </w:pPr>
      <w:r>
        <w:t>11.Сняла с директории dir1 все атрибуты командой chmod 000 dir1 и проверила с её помощью правильность выполнения команды ls -l. (рис.11)</w:t>
      </w:r>
    </w:p>
    <w:p w:rsidR="00D41897" w:rsidRDefault="005874A9" w:rsidP="005874A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220429" cy="2305372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Снимок1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429" cy="2305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1897" w:rsidRDefault="00D348B6">
      <w:pPr>
        <w:pStyle w:val="a0"/>
      </w:pPr>
      <w:r>
        <w:t>р</w:t>
      </w:r>
      <w:r>
        <w:t>ис.11</w:t>
      </w:r>
    </w:p>
    <w:p w:rsidR="00D41897" w:rsidRDefault="00D348B6">
      <w:pPr>
        <w:pStyle w:val="a0"/>
      </w:pPr>
      <w:r>
        <w:lastRenderedPageBreak/>
        <w:t>12.Попыталась создать в директории dir1 файл file1 командой echo “test” &gt; /home/guest/dir1/file1. (рис.12)</w:t>
      </w:r>
    </w:p>
    <w:p w:rsidR="00D41897" w:rsidRDefault="005874A9" w:rsidP="005874A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518160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Снимок12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1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1897" w:rsidRDefault="00D348B6">
      <w:pPr>
        <w:pStyle w:val="a0"/>
      </w:pPr>
      <w:r>
        <w:t>р</w:t>
      </w:r>
      <w:r>
        <w:t>ис.12</w:t>
      </w:r>
    </w:p>
    <w:p w:rsidR="00D41897" w:rsidRDefault="00D348B6">
      <w:pPr>
        <w:pStyle w:val="a0"/>
      </w:pPr>
      <w:r>
        <w:t>Я получила отказ, потому что в предыдущем пункте забрала у себя все права директории dir1 и файл не был создан.</w:t>
      </w:r>
    </w:p>
    <w:p w:rsidR="00D41897" w:rsidRDefault="00D348B6">
      <w:pPr>
        <w:pStyle w:val="a0"/>
      </w:pPr>
      <w:r>
        <w:t>13.Оценила, как сообщение об ошибке отразилось на создании файла. Проверила командой ls -l /home/guest/dir1 действительно ли файл file1 не находится внутри директории dir1. (рис.13)</w:t>
      </w:r>
    </w:p>
    <w:p w:rsidR="00D41897" w:rsidRDefault="005874A9" w:rsidP="005874A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499745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Снимок13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99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1897" w:rsidRDefault="00D348B6">
      <w:pPr>
        <w:pStyle w:val="a0"/>
      </w:pPr>
      <w:r>
        <w:t>р</w:t>
      </w:r>
      <w:r>
        <w:t>ис.13</w:t>
      </w:r>
    </w:p>
    <w:p w:rsidR="00D41897" w:rsidRDefault="00D348B6">
      <w:pPr>
        <w:pStyle w:val="a0"/>
      </w:pPr>
      <w:r>
        <w:t>Из-за отсутствия прав я также получила отказ.</w:t>
      </w:r>
    </w:p>
    <w:p w:rsidR="00D41897" w:rsidRDefault="00D348B6">
      <w:pPr>
        <w:pStyle w:val="a0"/>
      </w:pPr>
      <w:r>
        <w:t>14.Запо</w:t>
      </w:r>
      <w:r>
        <w:t>лнила таблицу «Установленные права и разрешённые действия», выполняя действия от имени владельца директории (файлов), определив опытным путём, какие операции разрешены, а какие нет. Если операция разрешена, в таблицу занесен знак «+», если не разрешена, зн</w:t>
      </w:r>
      <w:r>
        <w:t>ак «-». (рис.14)</w:t>
      </w:r>
    </w:p>
    <w:p w:rsidR="00D41897" w:rsidRDefault="005874A9" w:rsidP="005874A9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6152515" cy="6466840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Снимок14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466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1897" w:rsidRDefault="00D348B6">
      <w:pPr>
        <w:pStyle w:val="a0"/>
      </w:pPr>
      <w:r>
        <w:t>р</w:t>
      </w:r>
      <w:r>
        <w:t>ис.14</w:t>
      </w:r>
    </w:p>
    <w:p w:rsidR="00D41897" w:rsidRDefault="00D348B6">
      <w:pPr>
        <w:pStyle w:val="a0"/>
      </w:pPr>
      <w:r>
        <w:t>15.На основании заполненной таблицы определила те или иные минимально необходимые права для выполнения операций внутри директории dir1. Заполнила таблицу «Минимальные права для совершения операций». (рис.15)</w:t>
      </w:r>
    </w:p>
    <w:p w:rsidR="00D41897" w:rsidRDefault="005874A9" w:rsidP="005874A9">
      <w:pPr>
        <w:pStyle w:val="CaptionedFigure"/>
      </w:pPr>
      <w:bookmarkStart w:id="4" w:name="_GoBack"/>
      <w:r>
        <w:rPr>
          <w:noProof/>
          <w:lang w:eastAsia="ru-RU"/>
        </w:rPr>
        <w:lastRenderedPageBreak/>
        <w:drawing>
          <wp:inline distT="0" distB="0" distL="0" distR="0">
            <wp:extent cx="6152515" cy="1786255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Снимок15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786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 w:rsidR="00D41897" w:rsidRDefault="00D348B6">
      <w:pPr>
        <w:pStyle w:val="a0"/>
      </w:pPr>
      <w:r>
        <w:t>р</w:t>
      </w:r>
      <w:r>
        <w:t>ис.15</w:t>
      </w:r>
    </w:p>
    <w:p w:rsidR="00D41897" w:rsidRDefault="00D348B6">
      <w:pPr>
        <w:pStyle w:val="1"/>
      </w:pPr>
      <w:bookmarkStart w:id="5" w:name="выводы"/>
      <w:bookmarkStart w:id="6" w:name="_Toc114270822"/>
      <w:r>
        <w:t>Выводы</w:t>
      </w:r>
      <w:bookmarkEnd w:id="5"/>
      <w:bookmarkEnd w:id="6"/>
    </w:p>
    <w:p w:rsidR="00D41897" w:rsidRDefault="00D348B6">
      <w:pPr>
        <w:pStyle w:val="FirstParagraph"/>
      </w:pPr>
      <w:r>
        <w:t>В ходе выполнения лабораторной работы я получила практические навыки работы в консоли с атрибутами файлов, закрепила теоретические основы дискреционного разграничения доступа в современных системах с открытым кодом на базе ОС Linux.</w:t>
      </w:r>
    </w:p>
    <w:p w:rsidR="00D41897" w:rsidRDefault="00D348B6">
      <w:pPr>
        <w:pStyle w:val="1"/>
      </w:pPr>
      <w:bookmarkStart w:id="7" w:name="список-литературы"/>
      <w:bookmarkStart w:id="8" w:name="_Toc114270823"/>
      <w:r>
        <w:t>Списо</w:t>
      </w:r>
      <w:r>
        <w:t>к литературы</w:t>
      </w:r>
      <w:bookmarkEnd w:id="7"/>
      <w:bookmarkEnd w:id="8"/>
    </w:p>
    <w:p w:rsidR="00D41897" w:rsidRDefault="00D348B6">
      <w:pPr>
        <w:pStyle w:val="FirstParagraph"/>
      </w:pPr>
      <w:r>
        <w:t>1.Кулябов Д. С., Королькова А. В., Геворкян М. Н Лабораторная работа №2.</w:t>
      </w:r>
    </w:p>
    <w:sectPr w:rsidR="00D4189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348B6" w:rsidRDefault="00D348B6">
      <w:pPr>
        <w:spacing w:after="0"/>
      </w:pPr>
      <w:r>
        <w:separator/>
      </w:r>
    </w:p>
  </w:endnote>
  <w:endnote w:type="continuationSeparator" w:id="0">
    <w:p w:rsidR="00D348B6" w:rsidRDefault="00D348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348B6" w:rsidRDefault="00D348B6">
      <w:r>
        <w:separator/>
      </w:r>
    </w:p>
  </w:footnote>
  <w:footnote w:type="continuationSeparator" w:id="0">
    <w:p w:rsidR="00D348B6" w:rsidRDefault="00D348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C1AE401"/>
    <w:multiLevelType w:val="multilevel"/>
    <w:tmpl w:val="D91E16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874A9"/>
    <w:rsid w:val="00590D07"/>
    <w:rsid w:val="00784D58"/>
    <w:rsid w:val="008D6863"/>
    <w:rsid w:val="00B86B75"/>
    <w:rsid w:val="00BC48D5"/>
    <w:rsid w:val="00C36279"/>
    <w:rsid w:val="00D348B6"/>
    <w:rsid w:val="00D4189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34ABFE8-8B7D-4CB2-8563-BEC1EAA3C2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874A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7</Pages>
  <Words>589</Words>
  <Characters>3363</Characters>
  <Application>Microsoft Office Word</Application>
  <DocSecurity>0</DocSecurity>
  <Lines>28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№2</vt:lpstr>
    </vt:vector>
  </TitlesOfParts>
  <Company>SPecialiST RePack</Company>
  <LinksUpToDate>false</LinksUpToDate>
  <CharactersWithSpaces>39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Асеева Яна Олеговна</dc:creator>
  <cp:keywords/>
  <cp:lastModifiedBy>Максим Куляев</cp:lastModifiedBy>
  <cp:revision>2</cp:revision>
  <dcterms:created xsi:type="dcterms:W3CDTF">2022-09-16T22:33:00Z</dcterms:created>
  <dcterms:modified xsi:type="dcterms:W3CDTF">2022-09-16T22:3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Основные атрибут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